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0525B59C" w14:textId="596C2F2C" w:rsidR="006E52CB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13BF62FC" w14:textId="5640201E" w:rsidR="008C066E" w:rsidRPr="00714D14" w:rsidRDefault="000A6F86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 xml:space="preserve">PEDRO </w:t>
      </w:r>
      <w:r w:rsidR="00D93859" w:rsidRPr="00714D14">
        <w:rPr>
          <w:sz w:val="40"/>
          <w:szCs w:val="40"/>
        </w:rPr>
        <w:t>WEINHEBER PEREI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DAA6264" w14:textId="0CC70235" w:rsidR="001D0E95" w:rsidRDefault="000A53E3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707CB9B4" wp14:editId="650AF070">
            <wp:extent cx="8267019" cy="4650050"/>
            <wp:effectExtent l="0" t="0" r="3810" b="8255"/>
            <wp:docPr id="198161408" name="Imagem 10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019" cy="465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77F3AE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4BC63193" w:rsidRPr="2C572818">
              <w:rPr>
                <w:color w:val="FF0000"/>
              </w:rPr>
              <w:t>Realizar 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0008BDF7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7A15C907">
              <w:t>Realizar 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6AED6A9" w14:textId="59977538" w:rsidR="69FB80E0" w:rsidRDefault="69FB80E0" w:rsidP="69FB80E0">
      <w:pPr>
        <w:pStyle w:val="CorpodeTexto"/>
        <w:rPr>
          <w:noProof/>
        </w:rPr>
      </w:pPr>
    </w:p>
    <w:p w14:paraId="05A3E7DF" w14:textId="77777777" w:rsidR="005D1029" w:rsidRDefault="005D1029" w:rsidP="69FB80E0">
      <w:pPr>
        <w:pStyle w:val="CorpodeTexto"/>
        <w:rPr>
          <w:noProof/>
        </w:rPr>
      </w:pPr>
    </w:p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E5BD32D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CCB41FC">
              <w:t>A</w:t>
            </w:r>
            <w:r w:rsidR="00A9389E">
              <w:t>tingir m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0175CFD" w14:textId="5D9283E7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C671C" w:rsidRPr="00821815" w14:paraId="7150647D" w14:textId="77777777" w:rsidTr="5688E1EE">
        <w:trPr>
          <w:trHeight w:val="380"/>
        </w:trPr>
        <w:tc>
          <w:tcPr>
            <w:tcW w:w="8505" w:type="dxa"/>
            <w:gridSpan w:val="2"/>
            <w:vAlign w:val="center"/>
          </w:tcPr>
          <w:p w14:paraId="1FBEAF1B" w14:textId="441CDC71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 w:rsidR="0050757F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Pr="00821815">
              <w:rPr>
                <w:b/>
                <w:bCs/>
              </w:rPr>
              <w:t>PBI</w:t>
            </w:r>
            <w:r w:rsidR="0050757F">
              <w:t>:</w:t>
            </w:r>
            <w:r w:rsidR="53744FBA">
              <w:t xml:space="preserve"> </w:t>
            </w:r>
            <w:r w:rsidR="51F8DC73" w:rsidRPr="0456B01C">
              <w:rPr>
                <w:color w:val="FF0000"/>
              </w:rPr>
              <w:t xml:space="preserve">Manter </w:t>
            </w:r>
            <w:r w:rsidR="7CA23372" w:rsidRPr="0456B01C">
              <w:rPr>
                <w:color w:val="FF0000"/>
              </w:rPr>
              <w:t>publicação</w:t>
            </w:r>
            <w:r w:rsidR="53744FBA" w:rsidRPr="6CBB4F1F">
              <w:rPr>
                <w:color w:val="FF0000"/>
              </w:rPr>
              <w:t xml:space="preserve"> de caso de animal perdido</w:t>
            </w:r>
          </w:p>
        </w:tc>
      </w:tr>
      <w:tr w:rsidR="0066129B" w14:paraId="7295B3D9" w14:textId="77777777" w:rsidTr="5688E1EE">
        <w:tc>
          <w:tcPr>
            <w:tcW w:w="8505" w:type="dxa"/>
            <w:gridSpan w:val="2"/>
          </w:tcPr>
          <w:p w14:paraId="342C0CC4" w14:textId="213BE961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C5497F">
              <w:t xml:space="preserve"> Cidadão</w:t>
            </w:r>
          </w:p>
          <w:p w14:paraId="18F290B3" w14:textId="1A6B63C7" w:rsidR="006E5DF9" w:rsidRPr="00821815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5497F">
              <w:t xml:space="preserve"> </w:t>
            </w:r>
            <w:r w:rsidR="00CF72C3">
              <w:t xml:space="preserve">Manter </w:t>
            </w:r>
            <w:r w:rsidR="00C5497F">
              <w:t>publicaç</w:t>
            </w:r>
            <w:r w:rsidR="00CF72C3">
              <w:t>ão</w:t>
            </w:r>
            <w:r w:rsidR="00C5497F">
              <w:t xml:space="preserve"> de </w:t>
            </w:r>
            <w:r w:rsidR="00CF72C3">
              <w:t>caso de animal perdido</w:t>
            </w:r>
          </w:p>
          <w:p w14:paraId="2CA5E02C" w14:textId="772342B4" w:rsidR="006E5DF9" w:rsidRDefault="006E5DF9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 w:rsidR="0050757F">
              <w:t>:</w:t>
            </w:r>
            <w:r w:rsidR="43E2ACCF">
              <w:t xml:space="preserve"> Maior alcance e engajamento</w:t>
            </w:r>
            <w:r w:rsidR="5A5C02F8">
              <w:t>.</w:t>
            </w:r>
          </w:p>
        </w:tc>
      </w:tr>
      <w:tr w:rsidR="004F6101" w:rsidRPr="001137C6" w14:paraId="7DB0B701" w14:textId="77777777" w:rsidTr="5688E1EE">
        <w:tc>
          <w:tcPr>
            <w:tcW w:w="1276" w:type="dxa"/>
          </w:tcPr>
          <w:p w14:paraId="7421910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6C69E6D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E841D4A" w14:textId="422BB869" w:rsidR="00875316" w:rsidRDefault="006E5DF9" w:rsidP="5F9940CB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</w:t>
            </w:r>
            <w:r w:rsidR="00501421">
              <w:t xml:space="preserve"> </w:t>
            </w:r>
            <w:r w:rsidR="2836279B">
              <w:t xml:space="preserve">o </w:t>
            </w:r>
            <w:r w:rsidR="36BF1C9A">
              <w:t>cidadão</w:t>
            </w:r>
            <w:r w:rsidR="2836279B">
              <w:t xml:space="preserve"> </w:t>
            </w:r>
            <w:r w:rsidR="1677598C">
              <w:t xml:space="preserve">já logado acessa a </w:t>
            </w:r>
            <w:r w:rsidR="586345E1">
              <w:t>página inicial</w:t>
            </w:r>
          </w:p>
          <w:p w14:paraId="09D48084" w14:textId="6DB22C48" w:rsidR="00875316" w:rsidRDefault="006E5DF9" w:rsidP="00875316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 w:rsidR="00875316">
              <w:t>:</w:t>
            </w:r>
            <w:r w:rsidR="0070406D">
              <w:t xml:space="preserve"> </w:t>
            </w:r>
            <w:r w:rsidR="44AC4198">
              <w:t xml:space="preserve">o </w:t>
            </w:r>
            <w:r w:rsidR="4719AB30">
              <w:t>cidadão</w:t>
            </w:r>
            <w:r w:rsidR="44AC4198">
              <w:t xml:space="preserve"> </w:t>
            </w:r>
            <w:r w:rsidR="0AF92BCB">
              <w:t xml:space="preserve">clica no botão “Realizar publicação”, </w:t>
            </w:r>
            <w:r w:rsidR="4FA21A94">
              <w:t xml:space="preserve">preenche o formulário com as informações </w:t>
            </w:r>
            <w:r w:rsidR="6CECC4C8">
              <w:t xml:space="preserve">solicitadas </w:t>
            </w:r>
            <w:r w:rsidR="4FA21A94">
              <w:t>e aciona o botão “Publicar”</w:t>
            </w:r>
          </w:p>
          <w:p w14:paraId="7DA6A910" w14:textId="48FACF5F" w:rsidR="006E5DF9" w:rsidRPr="001137C6" w:rsidRDefault="715755D2" w:rsidP="00875316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 w:rsidR="7038409A">
              <w:t>:</w:t>
            </w:r>
            <w:r w:rsidR="54CB92B6">
              <w:t xml:space="preserve"> </w:t>
            </w:r>
            <w:r w:rsidR="2021F6B7">
              <w:t xml:space="preserve">o sistema adiciona a publicação ao perfil do </w:t>
            </w:r>
            <w:r w:rsidR="00302C12">
              <w:t xml:space="preserve">usuário </w:t>
            </w:r>
            <w:r w:rsidR="2021F6B7">
              <w:t>e exibe na página inicial para que outros usuários visualizem.</w:t>
            </w:r>
          </w:p>
        </w:tc>
      </w:tr>
      <w:tr w:rsidR="0066129B" w:rsidRPr="001137C6" w14:paraId="6B6C99B5" w14:textId="77777777" w:rsidTr="5688E1EE">
        <w:tc>
          <w:tcPr>
            <w:tcW w:w="1276" w:type="dxa"/>
          </w:tcPr>
          <w:p w14:paraId="7F69ACA7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117649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5002BAA" w14:textId="349ACB41" w:rsidR="0050757F" w:rsidRDefault="0050757F" w:rsidP="0050757F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</w:t>
            </w:r>
            <w:r w:rsidR="34AECCF4">
              <w:t xml:space="preserve"> o cidadão já logado acessa a </w:t>
            </w:r>
            <w:r w:rsidR="19AB88EC">
              <w:t>página inicial</w:t>
            </w:r>
          </w:p>
          <w:p w14:paraId="529807E0" w14:textId="5168DEE3" w:rsidR="0050757F" w:rsidRDefault="0050757F" w:rsidP="0050757F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</w:t>
            </w:r>
            <w:r w:rsidR="2722DD1D">
              <w:t xml:space="preserve"> o cidadão </w:t>
            </w:r>
            <w:r w:rsidR="44461CB0">
              <w:t xml:space="preserve">clica no botão “Realizar publicação”, </w:t>
            </w:r>
            <w:r w:rsidR="2722DD1D">
              <w:t xml:space="preserve">não preenche o formulário com as informações solicitadas e </w:t>
            </w:r>
            <w:r w:rsidR="0AEB204A">
              <w:t>aciona o botão “Publicar”</w:t>
            </w:r>
          </w:p>
          <w:p w14:paraId="7EC1C9EE" w14:textId="209EA872" w:rsidR="006E5DF9" w:rsidRPr="001137C6" w:rsidRDefault="0050757F" w:rsidP="0050757F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</w:t>
            </w:r>
            <w:r w:rsidR="406B8A7D">
              <w:t xml:space="preserve"> o sistema exibe a mensagem de erro “Por favor, </w:t>
            </w:r>
            <w:r w:rsidR="72DF1260">
              <w:t>insira as informações solicitadas”.</w:t>
            </w:r>
          </w:p>
        </w:tc>
      </w:tr>
      <w:tr w:rsidR="00F164A4" w:rsidRPr="004F21EF" w14:paraId="6C29BFC5" w14:textId="77777777" w:rsidTr="5688E1EE">
        <w:tc>
          <w:tcPr>
            <w:tcW w:w="1276" w:type="dxa"/>
          </w:tcPr>
          <w:p w14:paraId="4051A479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1F8935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6C2753" w14:textId="09B7454C" w:rsidR="0050757F" w:rsidRDefault="0050757F" w:rsidP="0050757F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</w:t>
            </w:r>
            <w:r w:rsidR="2501AFA9">
              <w:t xml:space="preserve"> o cidadão não logado acessa a </w:t>
            </w:r>
            <w:r w:rsidR="4697D7AC">
              <w:t>página inicial</w:t>
            </w:r>
          </w:p>
          <w:p w14:paraId="562D7AAF" w14:textId="52881B4D" w:rsidR="0050757F" w:rsidRDefault="0050757F" w:rsidP="0050757F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</w:t>
            </w:r>
            <w:r w:rsidR="1C6DC743">
              <w:t xml:space="preserve"> </w:t>
            </w:r>
            <w:r w:rsidR="03D0ABE3">
              <w:t>o cidadão clica no botão “Realizar publicação”</w:t>
            </w:r>
          </w:p>
          <w:p w14:paraId="650AD8BD" w14:textId="74FBB51C" w:rsidR="006E5DF9" w:rsidRPr="004F21EF" w:rsidRDefault="0050757F" w:rsidP="0050757F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</w:t>
            </w:r>
            <w:r w:rsidR="1E262450">
              <w:t xml:space="preserve"> o sistema exibe a mensagem de erro “Por favor, realize o login”.</w:t>
            </w:r>
          </w:p>
        </w:tc>
      </w:tr>
      <w:tr w:rsidR="008A6D34" w:rsidRPr="004F21EF" w14:paraId="3FF0389D" w14:textId="77777777" w:rsidTr="5688E1EE">
        <w:tc>
          <w:tcPr>
            <w:tcW w:w="1276" w:type="dxa"/>
          </w:tcPr>
          <w:p w14:paraId="2FBC034D" w14:textId="77777777" w:rsidR="008A6D34" w:rsidRDefault="008A6D34" w:rsidP="008A6D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FE0A15A" w14:textId="1812A37C" w:rsidR="008A6D34" w:rsidRPr="00C3567C" w:rsidRDefault="008A6D34" w:rsidP="008A6D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D212D34" w14:textId="51640E69" w:rsidR="008A6D34" w:rsidRDefault="008A6D34" w:rsidP="008A6D34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2CD01449" w14:textId="0F5DC292" w:rsidR="008A6D34" w:rsidRDefault="008A6D34" w:rsidP="008A6D34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o cidadão clica no botão “Editar” de alguma publicação</w:t>
            </w:r>
            <w:r w:rsidR="001B76C9">
              <w:t xml:space="preserve">, </w:t>
            </w:r>
            <w:r>
              <w:t>modifica</w:t>
            </w:r>
            <w:r w:rsidR="00CC0C8F">
              <w:t xml:space="preserve"> ou adiciona</w:t>
            </w:r>
            <w:r>
              <w:t xml:space="preserve"> o que deseja</w:t>
            </w:r>
            <w:r w:rsidR="001B76C9">
              <w:t xml:space="preserve"> e aciona o botão “Salvar”</w:t>
            </w:r>
          </w:p>
          <w:p w14:paraId="679AFD31" w14:textId="0CDC50A6" w:rsidR="008A6D34" w:rsidRPr="450C9718" w:rsidRDefault="008A6D34" w:rsidP="008A6D34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1B76C9">
              <w:t xml:space="preserve">salva </w:t>
            </w:r>
            <w:r w:rsidR="00CC0C8F">
              <w:t>a publicação com as alterações que foram realizadas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6088509B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A56213" w:rsidRPr="3E916EAA">
              <w:rPr>
                <w:color w:val="FF0000"/>
              </w:rPr>
              <w:t>Realizar 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013D832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56213">
              <w:t>Realizar 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34C2357A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Atingir m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A986EF7" w14:textId="77777777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669C79CE" w14:textId="77777777" w:rsidTr="5688E1EE">
        <w:trPr>
          <w:trHeight w:val="380"/>
        </w:trPr>
        <w:tc>
          <w:tcPr>
            <w:tcW w:w="8505" w:type="dxa"/>
            <w:gridSpan w:val="2"/>
            <w:vAlign w:val="center"/>
          </w:tcPr>
          <w:p w14:paraId="25C08AE0" w14:textId="4CBC9BF7" w:rsidR="00BE26AE" w:rsidRPr="00821815" w:rsidRDefault="00BE26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="00A56213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Pr="00821815">
              <w:rPr>
                <w:b/>
                <w:bCs/>
              </w:rPr>
              <w:t>PBI</w:t>
            </w:r>
            <w:r w:rsidR="00A56213">
              <w:t>:</w:t>
            </w:r>
            <w:r w:rsidR="007D1FE0">
              <w:t xml:space="preserve"> </w:t>
            </w:r>
            <w:r w:rsidR="3D8D6270" w:rsidRPr="0EA05B89">
              <w:rPr>
                <w:color w:val="FF0000"/>
              </w:rPr>
              <w:t xml:space="preserve">Manter </w:t>
            </w:r>
            <w:r w:rsidR="54CAD48F" w:rsidRPr="0EA05B89">
              <w:rPr>
                <w:color w:val="FF0000"/>
              </w:rPr>
              <w:t>publicação</w:t>
            </w:r>
            <w:r w:rsidR="007D1FE0" w:rsidRPr="719FC796">
              <w:rPr>
                <w:color w:val="FF0000"/>
              </w:rPr>
              <w:t xml:space="preserve"> de resgate de animal</w:t>
            </w:r>
          </w:p>
        </w:tc>
      </w:tr>
      <w:tr w:rsidR="00443A45" w14:paraId="189AD508" w14:textId="77777777" w:rsidTr="5688E1EE">
        <w:tc>
          <w:tcPr>
            <w:tcW w:w="8505" w:type="dxa"/>
            <w:gridSpan w:val="2"/>
          </w:tcPr>
          <w:p w14:paraId="0A1154A0" w14:textId="6AA55CD8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D1FE0">
              <w:t>ONG</w:t>
            </w:r>
          </w:p>
          <w:p w14:paraId="55EFFC34" w14:textId="57A3FDE7" w:rsidR="007D1FE0" w:rsidRPr="007D1FE0" w:rsidRDefault="00BE26AE" w:rsidP="007D1FE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648EE">
              <w:t xml:space="preserve">Manter </w:t>
            </w:r>
            <w:r w:rsidR="007D1FE0">
              <w:t>publicação d</w:t>
            </w:r>
            <w:r w:rsidR="000648EE">
              <w:t>e</w:t>
            </w:r>
            <w:r w:rsidR="007D1FE0">
              <w:t xml:space="preserve"> resgate de animal</w:t>
            </w:r>
          </w:p>
          <w:p w14:paraId="47AED128" w14:textId="4DC90750" w:rsidR="00BE26AE" w:rsidRDefault="00BE26AE" w:rsidP="00D07E7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7D1FE0">
              <w:t xml:space="preserve"> </w:t>
            </w:r>
            <w:r w:rsidR="00D07E78" w:rsidRPr="00D07E78">
              <w:t>Facilidade para conectar animais resgatados a locais seguros.</w:t>
            </w:r>
          </w:p>
        </w:tc>
      </w:tr>
      <w:tr w:rsidR="00C33326" w:rsidRPr="001137C6" w14:paraId="0D995ECF" w14:textId="77777777" w:rsidTr="5688E1EE">
        <w:tc>
          <w:tcPr>
            <w:tcW w:w="1276" w:type="dxa"/>
          </w:tcPr>
          <w:p w14:paraId="06EB6429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F6E1A9E" w14:textId="77777777" w:rsidR="00C33326" w:rsidRPr="004F21EF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75664EB" w14:textId="707987A5" w:rsidR="00C33326" w:rsidRDefault="00C33326" w:rsidP="00C33326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 xml:space="preserve">: a ONG </w:t>
            </w:r>
            <w:r w:rsidR="008A65EE">
              <w:t xml:space="preserve">já </w:t>
            </w:r>
            <w:r>
              <w:t>logada acessa a página inicial</w:t>
            </w:r>
          </w:p>
          <w:p w14:paraId="186A321D" w14:textId="4871FA7F" w:rsidR="00C33326" w:rsidRDefault="00C33326" w:rsidP="00C33326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</w:t>
            </w:r>
            <w:r w:rsidR="00CE3824">
              <w:t>a ONG</w:t>
            </w:r>
            <w:r>
              <w:t xml:space="preserve"> clica no botão “Realizar publicação”, preenche o formulário com as informações solicitadas e aciona o botão “Publicar”</w:t>
            </w:r>
          </w:p>
          <w:p w14:paraId="2EA51167" w14:textId="326904AD" w:rsidR="00C33326" w:rsidRPr="001137C6" w:rsidRDefault="00C33326" w:rsidP="00C33326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</w:t>
            </w:r>
            <w:r w:rsidR="00611FD9">
              <w:t>a ONG</w:t>
            </w:r>
            <w:r>
              <w:t xml:space="preserve"> e exibe na página inicial para que outros usuários visualizem.</w:t>
            </w:r>
          </w:p>
        </w:tc>
      </w:tr>
      <w:tr w:rsidR="00C33326" w:rsidRPr="001137C6" w14:paraId="3D89529A" w14:textId="77777777" w:rsidTr="5688E1EE">
        <w:tc>
          <w:tcPr>
            <w:tcW w:w="1276" w:type="dxa"/>
          </w:tcPr>
          <w:p w14:paraId="4FD6DC20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0C7A8EC" w14:textId="77777777" w:rsidR="00C33326" w:rsidRPr="004F21EF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38E12E" w14:textId="3FB2CC84" w:rsidR="00C33326" w:rsidRDefault="00C33326" w:rsidP="00C33326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 xml:space="preserve">: </w:t>
            </w:r>
            <w:r w:rsidR="00FE1DAC">
              <w:t>a ONG</w:t>
            </w:r>
            <w:r>
              <w:t xml:space="preserve"> já logad</w:t>
            </w:r>
            <w:r w:rsidR="00FE1DAC">
              <w:t>a</w:t>
            </w:r>
            <w:r>
              <w:t xml:space="preserve"> acessa a página inicial</w:t>
            </w:r>
          </w:p>
          <w:p w14:paraId="79237747" w14:textId="0897E736" w:rsidR="00C33326" w:rsidRDefault="00C33326" w:rsidP="00C33326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</w:t>
            </w:r>
            <w:r w:rsidR="002D40BC">
              <w:t>a ONG</w:t>
            </w:r>
            <w:r>
              <w:t xml:space="preserve"> clica no botão “Realizar publicação”, não preenche o formulário com as informações solicitadas e aciona o botão “Publicar”</w:t>
            </w:r>
          </w:p>
          <w:p w14:paraId="451B25E3" w14:textId="60A3C944" w:rsidR="00C33326" w:rsidRPr="001137C6" w:rsidRDefault="00C33326" w:rsidP="00C33326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C33326" w:rsidRPr="004F21EF" w14:paraId="41C22DA9" w14:textId="77777777" w:rsidTr="5688E1EE">
        <w:tc>
          <w:tcPr>
            <w:tcW w:w="1276" w:type="dxa"/>
          </w:tcPr>
          <w:p w14:paraId="5832AF51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7C9A4F" w14:textId="77777777" w:rsidR="00C33326" w:rsidRPr="00C3567C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EFB794" w14:textId="0CF8FCA6" w:rsidR="00C33326" w:rsidRDefault="00C33326" w:rsidP="00C33326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 xml:space="preserve">: </w:t>
            </w:r>
            <w:r w:rsidR="002D40BC">
              <w:t>a ONG</w:t>
            </w:r>
            <w:r>
              <w:t xml:space="preserve"> não logado acessa a página inicial</w:t>
            </w:r>
          </w:p>
          <w:p w14:paraId="2A629543" w14:textId="58A2CA85" w:rsidR="00C33326" w:rsidRDefault="00C33326" w:rsidP="00C33326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</w:t>
            </w:r>
            <w:r w:rsidR="002D40BC">
              <w:t>a ONG</w:t>
            </w:r>
            <w:r>
              <w:t xml:space="preserve"> clica no botão “Realizar publicação”</w:t>
            </w:r>
          </w:p>
          <w:p w14:paraId="524F2819" w14:textId="230505C8" w:rsidR="00C33326" w:rsidRPr="004F21EF" w:rsidRDefault="00C33326" w:rsidP="00C33326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48054A" w:rsidRPr="004F21EF" w14:paraId="655E7649" w14:textId="77777777" w:rsidTr="5688E1EE">
        <w:tc>
          <w:tcPr>
            <w:tcW w:w="1276" w:type="dxa"/>
          </w:tcPr>
          <w:p w14:paraId="0ADC6B72" w14:textId="77777777" w:rsidR="0048054A" w:rsidRDefault="0048054A" w:rsidP="0048054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D68AD92" w14:textId="1D3B6663" w:rsidR="0048054A" w:rsidRPr="00C3567C" w:rsidRDefault="0048054A" w:rsidP="0048054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0FC09397" w14:textId="1CC03B18" w:rsidR="0048054A" w:rsidRDefault="0048054A" w:rsidP="0048054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9EAC1C6" w14:textId="11E4262B" w:rsidR="0048054A" w:rsidRDefault="0048054A" w:rsidP="0048054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3D7B598" w14:textId="313174AB" w:rsidR="0048054A" w:rsidRPr="450C9718" w:rsidRDefault="0048054A" w:rsidP="0048054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1C9A5503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32C82" w:rsidRPr="68CFB436">
              <w:rPr>
                <w:color w:val="FF0000"/>
              </w:rPr>
              <w:t>Realizar 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1BCEBD5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1941B580">
              <w:t>R</w:t>
            </w:r>
            <w:r w:rsidR="001F7520">
              <w:t>ealizar 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1BAE83DE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B2FE8D9">
              <w:t>Ga</w:t>
            </w:r>
            <w:r w:rsidR="1C66552E">
              <w:t>rantir</w:t>
            </w:r>
            <w:r w:rsidR="000D4C59">
              <w:t xml:space="preserve"> p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2CC62AB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37C27614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29650214">
              <w:t>Manter 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lastRenderedPageBreak/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1FB24E35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189B0679">
              <w:t>Centralização e organização das informações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0908" w:type="dxa"/>
        <w:jc w:val="center"/>
        <w:tblLook w:val="04A0" w:firstRow="1" w:lastRow="0" w:firstColumn="1" w:lastColumn="0" w:noHBand="0" w:noVBand="1"/>
      </w:tblPr>
      <w:tblGrid>
        <w:gridCol w:w="11207"/>
      </w:tblGrid>
      <w:tr w:rsidR="002814B3" w14:paraId="2B3CE7AA" w14:textId="77777777" w:rsidTr="002814B3">
        <w:trPr>
          <w:trHeight w:val="375"/>
          <w:jc w:val="center"/>
        </w:trPr>
        <w:tc>
          <w:tcPr>
            <w:tcW w:w="10908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>
              <w:t>Conceitual</w:t>
            </w:r>
          </w:p>
        </w:tc>
      </w:tr>
      <w:tr w:rsidR="002814B3" w:rsidRPr="004F0339" w14:paraId="58461A78" w14:textId="77777777" w:rsidTr="002814B3">
        <w:trPr>
          <w:trHeight w:val="375"/>
          <w:jc w:val="center"/>
        </w:trPr>
        <w:tc>
          <w:tcPr>
            <w:tcW w:w="10908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2646EB95" w:rsidR="00355299" w:rsidRDefault="00355299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9C871B3" wp14:editId="69556CE1">
                  <wp:extent cx="6979318" cy="4069080"/>
                  <wp:effectExtent l="0" t="0" r="0" b="7620"/>
                  <wp:docPr id="133319660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96606" name="Imagem 8" descr="Diagrama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24171" cy="4095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1197" w:type="dxa"/>
        <w:jc w:val="center"/>
        <w:tblLook w:val="04A0" w:firstRow="1" w:lastRow="0" w:firstColumn="1" w:lastColumn="0" w:noHBand="0" w:noVBand="1"/>
      </w:tblPr>
      <w:tblGrid>
        <w:gridCol w:w="11197"/>
      </w:tblGrid>
      <w:tr w:rsidR="002814B3" w14:paraId="760A91EF" w14:textId="77777777" w:rsidTr="00812BE3">
        <w:trPr>
          <w:trHeight w:val="375"/>
          <w:jc w:val="center"/>
        </w:trPr>
        <w:tc>
          <w:tcPr>
            <w:tcW w:w="11197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812BE3">
        <w:trPr>
          <w:trHeight w:val="375"/>
          <w:jc w:val="center"/>
        </w:trPr>
        <w:tc>
          <w:tcPr>
            <w:tcW w:w="11197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70B76985" w:rsidR="00355299" w:rsidRDefault="00355299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757FB8B" wp14:editId="5B215993">
                  <wp:extent cx="6591300" cy="4178181"/>
                  <wp:effectExtent l="0" t="0" r="0" b="0"/>
                  <wp:docPr id="2021017958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017958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4879" cy="4212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>
              <w:t>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3B4804BD" w:rsidR="002814B3" w:rsidRDefault="00F67D72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542E9E9" wp14:editId="692F7F2D">
                  <wp:extent cx="3638190" cy="4358640"/>
                  <wp:effectExtent l="0" t="0" r="635" b="3810"/>
                  <wp:docPr id="20037741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7741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5024" cy="439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drawing>
                <wp:inline distT="0" distB="0" distL="0" distR="0" wp14:anchorId="54EAA033" wp14:editId="64CF106C">
                  <wp:extent cx="3649345" cy="3103059"/>
                  <wp:effectExtent l="0" t="0" r="8255" b="2540"/>
                  <wp:docPr id="1605669489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5669489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0346" cy="3120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6E0D8" w14:textId="77777777" w:rsidR="000E3922" w:rsidRDefault="000E3922" w:rsidP="004E16B3">
      <w:pPr>
        <w:spacing w:after="0" w:line="240" w:lineRule="auto"/>
      </w:pPr>
      <w:r>
        <w:separator/>
      </w:r>
    </w:p>
  </w:endnote>
  <w:endnote w:type="continuationSeparator" w:id="0">
    <w:p w14:paraId="21D1AA84" w14:textId="77777777" w:rsidR="000E3922" w:rsidRDefault="000E3922" w:rsidP="004E16B3">
      <w:pPr>
        <w:spacing w:after="0" w:line="240" w:lineRule="auto"/>
      </w:pPr>
      <w:r>
        <w:continuationSeparator/>
      </w:r>
    </w:p>
  </w:endnote>
  <w:endnote w:type="continuationNotice" w:id="1">
    <w:p w14:paraId="7B17DF68" w14:textId="77777777" w:rsidR="000E3922" w:rsidRDefault="000E39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C7E35" w14:textId="77777777" w:rsidR="000E3922" w:rsidRDefault="000E3922" w:rsidP="004E16B3">
      <w:pPr>
        <w:spacing w:after="0" w:line="240" w:lineRule="auto"/>
      </w:pPr>
      <w:r>
        <w:separator/>
      </w:r>
    </w:p>
  </w:footnote>
  <w:footnote w:type="continuationSeparator" w:id="0">
    <w:p w14:paraId="295DF938" w14:textId="77777777" w:rsidR="000E3922" w:rsidRDefault="000E3922" w:rsidP="004E16B3">
      <w:pPr>
        <w:spacing w:after="0" w:line="240" w:lineRule="auto"/>
      </w:pPr>
      <w:r>
        <w:continuationSeparator/>
      </w:r>
    </w:p>
  </w:footnote>
  <w:footnote w:type="continuationNotice" w:id="1">
    <w:p w14:paraId="39B159DD" w14:textId="77777777" w:rsidR="000E3922" w:rsidRDefault="000E39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9C5"/>
    <w:rsid w:val="00031ACA"/>
    <w:rsid w:val="000326B2"/>
    <w:rsid w:val="00032760"/>
    <w:rsid w:val="00032D9B"/>
    <w:rsid w:val="0003343C"/>
    <w:rsid w:val="000339E7"/>
    <w:rsid w:val="0003404A"/>
    <w:rsid w:val="00035944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8D8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101418"/>
    <w:rsid w:val="001017D6"/>
    <w:rsid w:val="00102509"/>
    <w:rsid w:val="00102EF4"/>
    <w:rsid w:val="00105331"/>
    <w:rsid w:val="00105683"/>
    <w:rsid w:val="0010663D"/>
    <w:rsid w:val="00106881"/>
    <w:rsid w:val="001071F9"/>
    <w:rsid w:val="00110047"/>
    <w:rsid w:val="001108C2"/>
    <w:rsid w:val="00110926"/>
    <w:rsid w:val="00111596"/>
    <w:rsid w:val="00111EA4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5DEC"/>
    <w:rsid w:val="001419A0"/>
    <w:rsid w:val="00142D47"/>
    <w:rsid w:val="001432CA"/>
    <w:rsid w:val="00143472"/>
    <w:rsid w:val="001444C2"/>
    <w:rsid w:val="00144583"/>
    <w:rsid w:val="0014561A"/>
    <w:rsid w:val="00146BA7"/>
    <w:rsid w:val="00152BD4"/>
    <w:rsid w:val="001530A8"/>
    <w:rsid w:val="00153B3F"/>
    <w:rsid w:val="0015430F"/>
    <w:rsid w:val="0016136E"/>
    <w:rsid w:val="0016231B"/>
    <w:rsid w:val="00162B47"/>
    <w:rsid w:val="00162D1F"/>
    <w:rsid w:val="00162EC1"/>
    <w:rsid w:val="00164EF0"/>
    <w:rsid w:val="00165945"/>
    <w:rsid w:val="001659E8"/>
    <w:rsid w:val="00165C71"/>
    <w:rsid w:val="001667C1"/>
    <w:rsid w:val="00166D95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67DA"/>
    <w:rsid w:val="00186E33"/>
    <w:rsid w:val="00187C13"/>
    <w:rsid w:val="0019028F"/>
    <w:rsid w:val="001913FF"/>
    <w:rsid w:val="00191704"/>
    <w:rsid w:val="00191715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D97"/>
    <w:rsid w:val="0023634F"/>
    <w:rsid w:val="0023671D"/>
    <w:rsid w:val="00236B3D"/>
    <w:rsid w:val="00236BBA"/>
    <w:rsid w:val="00237EB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95D"/>
    <w:rsid w:val="00257AAE"/>
    <w:rsid w:val="00260C5B"/>
    <w:rsid w:val="002616EE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7444"/>
    <w:rsid w:val="003132E6"/>
    <w:rsid w:val="00313325"/>
    <w:rsid w:val="00313BBE"/>
    <w:rsid w:val="00313FD7"/>
    <w:rsid w:val="0031411D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1F8B"/>
    <w:rsid w:val="003B230E"/>
    <w:rsid w:val="003B2E5C"/>
    <w:rsid w:val="003B37F5"/>
    <w:rsid w:val="003B5285"/>
    <w:rsid w:val="003B5436"/>
    <w:rsid w:val="003B55E3"/>
    <w:rsid w:val="003B61A8"/>
    <w:rsid w:val="003B6343"/>
    <w:rsid w:val="003B68BC"/>
    <w:rsid w:val="003B69C1"/>
    <w:rsid w:val="003B6D53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378"/>
    <w:rsid w:val="004443EA"/>
    <w:rsid w:val="0044463C"/>
    <w:rsid w:val="00445DC3"/>
    <w:rsid w:val="00446C8F"/>
    <w:rsid w:val="004472E3"/>
    <w:rsid w:val="004500CC"/>
    <w:rsid w:val="00451D7A"/>
    <w:rsid w:val="00453F9F"/>
    <w:rsid w:val="004562D5"/>
    <w:rsid w:val="00456F7F"/>
    <w:rsid w:val="004607F8"/>
    <w:rsid w:val="0046192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33"/>
    <w:rsid w:val="004879CD"/>
    <w:rsid w:val="00492EB3"/>
    <w:rsid w:val="0049428A"/>
    <w:rsid w:val="00495361"/>
    <w:rsid w:val="00496D3A"/>
    <w:rsid w:val="004978F9"/>
    <w:rsid w:val="00497915"/>
    <w:rsid w:val="004A034E"/>
    <w:rsid w:val="004A25D7"/>
    <w:rsid w:val="004A3198"/>
    <w:rsid w:val="004A38A6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9C8"/>
    <w:rsid w:val="004D2FB8"/>
    <w:rsid w:val="004D471B"/>
    <w:rsid w:val="004D4A41"/>
    <w:rsid w:val="004D7B84"/>
    <w:rsid w:val="004E076B"/>
    <w:rsid w:val="004E086C"/>
    <w:rsid w:val="004E0B72"/>
    <w:rsid w:val="004E16B3"/>
    <w:rsid w:val="004E234E"/>
    <w:rsid w:val="004E46DE"/>
    <w:rsid w:val="004E681C"/>
    <w:rsid w:val="004E7588"/>
    <w:rsid w:val="004E7A03"/>
    <w:rsid w:val="004F0339"/>
    <w:rsid w:val="004F183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4E8"/>
    <w:rsid w:val="00512772"/>
    <w:rsid w:val="00512C49"/>
    <w:rsid w:val="00512C98"/>
    <w:rsid w:val="005138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BF6"/>
    <w:rsid w:val="006036D0"/>
    <w:rsid w:val="006043D6"/>
    <w:rsid w:val="00604495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4146"/>
    <w:rsid w:val="00644CBD"/>
    <w:rsid w:val="006516A8"/>
    <w:rsid w:val="00651E97"/>
    <w:rsid w:val="00652592"/>
    <w:rsid w:val="00656E3C"/>
    <w:rsid w:val="0065707B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D4"/>
    <w:rsid w:val="006E2B28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31231"/>
    <w:rsid w:val="0073280A"/>
    <w:rsid w:val="00733E33"/>
    <w:rsid w:val="00734263"/>
    <w:rsid w:val="00734C8D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6428"/>
    <w:rsid w:val="0075669F"/>
    <w:rsid w:val="007570B0"/>
    <w:rsid w:val="00760017"/>
    <w:rsid w:val="00761B96"/>
    <w:rsid w:val="00762B52"/>
    <w:rsid w:val="00762F8A"/>
    <w:rsid w:val="007643FA"/>
    <w:rsid w:val="0076495D"/>
    <w:rsid w:val="00764BE0"/>
    <w:rsid w:val="00767A73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11F"/>
    <w:rsid w:val="007A6416"/>
    <w:rsid w:val="007A747A"/>
    <w:rsid w:val="007A7A0B"/>
    <w:rsid w:val="007B34A0"/>
    <w:rsid w:val="007B50CA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3BD4"/>
    <w:rsid w:val="0082682E"/>
    <w:rsid w:val="008301E2"/>
    <w:rsid w:val="00831A53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41F8"/>
    <w:rsid w:val="00845A0A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D97"/>
    <w:rsid w:val="00895005"/>
    <w:rsid w:val="0089723A"/>
    <w:rsid w:val="00897E21"/>
    <w:rsid w:val="00897FB0"/>
    <w:rsid w:val="008A2851"/>
    <w:rsid w:val="008A2D09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B66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6042C"/>
    <w:rsid w:val="00960C53"/>
    <w:rsid w:val="00960ED8"/>
    <w:rsid w:val="00961418"/>
    <w:rsid w:val="00961913"/>
    <w:rsid w:val="0096202D"/>
    <w:rsid w:val="00962EE4"/>
    <w:rsid w:val="009641BA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2715"/>
    <w:rsid w:val="00A22BF1"/>
    <w:rsid w:val="00A23070"/>
    <w:rsid w:val="00A24A0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40B1"/>
    <w:rsid w:val="00B44D4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7CF"/>
    <w:rsid w:val="00B77F28"/>
    <w:rsid w:val="00B80368"/>
    <w:rsid w:val="00B80C67"/>
    <w:rsid w:val="00B81D38"/>
    <w:rsid w:val="00B849AF"/>
    <w:rsid w:val="00B84E52"/>
    <w:rsid w:val="00B879BD"/>
    <w:rsid w:val="00B87B40"/>
    <w:rsid w:val="00B90484"/>
    <w:rsid w:val="00B907D0"/>
    <w:rsid w:val="00B91687"/>
    <w:rsid w:val="00B91F10"/>
    <w:rsid w:val="00B921C4"/>
    <w:rsid w:val="00B92A4B"/>
    <w:rsid w:val="00B9508D"/>
    <w:rsid w:val="00B95276"/>
    <w:rsid w:val="00B96385"/>
    <w:rsid w:val="00B96437"/>
    <w:rsid w:val="00B97AF9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8AD"/>
    <w:rsid w:val="00C35FBD"/>
    <w:rsid w:val="00C36448"/>
    <w:rsid w:val="00C40C2D"/>
    <w:rsid w:val="00C418A2"/>
    <w:rsid w:val="00C41EDA"/>
    <w:rsid w:val="00C42C7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4BF7"/>
    <w:rsid w:val="00D3519B"/>
    <w:rsid w:val="00D3544F"/>
    <w:rsid w:val="00D365F7"/>
    <w:rsid w:val="00D36E19"/>
    <w:rsid w:val="00D40635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26AD"/>
    <w:rsid w:val="00D82C41"/>
    <w:rsid w:val="00D82CBC"/>
    <w:rsid w:val="00D84441"/>
    <w:rsid w:val="00D8773A"/>
    <w:rsid w:val="00D90399"/>
    <w:rsid w:val="00D9193C"/>
    <w:rsid w:val="00D92180"/>
    <w:rsid w:val="00D933DE"/>
    <w:rsid w:val="00D9383C"/>
    <w:rsid w:val="00D93859"/>
    <w:rsid w:val="00D93E3F"/>
    <w:rsid w:val="00D94284"/>
    <w:rsid w:val="00D9716E"/>
    <w:rsid w:val="00DA08E7"/>
    <w:rsid w:val="00DA208C"/>
    <w:rsid w:val="00DA2AEA"/>
    <w:rsid w:val="00DA2BFC"/>
    <w:rsid w:val="00DA4A5F"/>
    <w:rsid w:val="00DA5BA0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BD6"/>
    <w:rsid w:val="00E761B5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31E8"/>
    <w:rsid w:val="00EB354C"/>
    <w:rsid w:val="00EB43FD"/>
    <w:rsid w:val="00EB467A"/>
    <w:rsid w:val="00EB61C5"/>
    <w:rsid w:val="00EB6C02"/>
    <w:rsid w:val="00EC30BF"/>
    <w:rsid w:val="00EC34A0"/>
    <w:rsid w:val="00EC4291"/>
    <w:rsid w:val="00EC671C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55E7"/>
    <w:rsid w:val="00EE6D97"/>
    <w:rsid w:val="00EF07E8"/>
    <w:rsid w:val="00EF0F37"/>
    <w:rsid w:val="00EF2002"/>
    <w:rsid w:val="00EF212E"/>
    <w:rsid w:val="00EF2531"/>
    <w:rsid w:val="00EF348A"/>
    <w:rsid w:val="00EF35AE"/>
    <w:rsid w:val="00EF3CC5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2</Pages>
  <Words>3612</Words>
  <Characters>19509</Characters>
  <Application>Microsoft Office Word</Application>
  <DocSecurity>0</DocSecurity>
  <Lines>162</Lines>
  <Paragraphs>46</Paragraphs>
  <ScaleCrop>false</ScaleCrop>
  <Company/>
  <LinksUpToDate>false</LinksUpToDate>
  <CharactersWithSpaces>2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rthur Rodrigues Pansera</cp:lastModifiedBy>
  <cp:revision>725</cp:revision>
  <cp:lastPrinted>2025-02-28T19:43:00Z</cp:lastPrinted>
  <dcterms:created xsi:type="dcterms:W3CDTF">2024-02-15T23:12:00Z</dcterms:created>
  <dcterms:modified xsi:type="dcterms:W3CDTF">2025-04-0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